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5E20" w:rsidRDefault="000146FA">
      <w:pPr>
        <w:pStyle w:val="Title"/>
      </w:pPr>
      <w:r>
        <w:t>Test Report</w:t>
      </w:r>
    </w:p>
    <w:p w:rsidR="00265E20" w:rsidRDefault="000146FA">
      <w:pPr>
        <w:pStyle w:val="Author"/>
      </w:pPr>
      <w:r>
        <w:t>Richard Layton</w:t>
      </w:r>
    </w:p>
    <w:p w:rsidR="00265E20" w:rsidRDefault="000146FA">
      <w:pPr>
        <w:pStyle w:val="Date"/>
      </w:pPr>
      <w:r>
        <w:t>August 14, 2015</w:t>
      </w:r>
    </w:p>
    <w:p w:rsidR="00265E20" w:rsidRDefault="000146FA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265E20" w:rsidRDefault="000146FA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265E20" w:rsidRDefault="000146FA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:rsidR="00265E20" w:rsidRDefault="000146F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65E20" w:rsidRDefault="000146FA">
      <w:r>
        <w:t>You can also embed plots, for example:</w:t>
      </w:r>
    </w:p>
    <w:p w:rsidR="00265E20" w:rsidRDefault="000146FA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-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5E20" w:rsidRDefault="000146FA"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364045" w:rsidRDefault="00364045"/>
    <w:p w:rsidR="00364045" w:rsidRDefault="00364045"/>
    <w:p w:rsidR="00364045" w:rsidRDefault="00364045"/>
    <w:p w:rsidR="00364045" w:rsidRDefault="00364045"/>
    <w:p w:rsidR="00364045" w:rsidRDefault="00364045">
      <w:pPr>
        <w:spacing w:before="0" w:after="200"/>
      </w:pPr>
      <w:r>
        <w:br w:type="page"/>
      </w:r>
    </w:p>
    <w:p w:rsidR="00364045" w:rsidRDefault="00364045">
      <w:r>
        <w:rPr>
          <w:noProof/>
        </w:rPr>
        <w:lastRenderedPageBreak/>
        <w:drawing>
          <wp:inline distT="0" distB="0" distL="0" distR="0" wp14:anchorId="187195F7" wp14:editId="30D8E626">
            <wp:extent cx="5943600" cy="2593340"/>
            <wp:effectExtent l="57150" t="57150" r="95250" b="927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364045" w:rsidRDefault="00364045"/>
    <w:p w:rsidR="00364045" w:rsidRDefault="00364045"/>
    <w:p w:rsidR="00364045" w:rsidRDefault="00364045">
      <w:r>
        <w:rPr>
          <w:noProof/>
        </w:rPr>
        <w:drawing>
          <wp:inline distT="0" distB="0" distL="0" distR="0" wp14:anchorId="03F6DD54" wp14:editId="46E83330">
            <wp:extent cx="5943600" cy="2220595"/>
            <wp:effectExtent l="57150" t="57150" r="95250" b="1035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059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364045" w:rsidRDefault="00364045"/>
    <w:p w:rsidR="00364045" w:rsidRDefault="00364045">
      <w:pPr>
        <w:rPr>
          <w:noProof/>
        </w:rPr>
      </w:pPr>
    </w:p>
    <w:p w:rsidR="00364045" w:rsidRDefault="00364045">
      <w:pPr>
        <w:rPr>
          <w:noProof/>
        </w:rPr>
      </w:pPr>
    </w:p>
    <w:p w:rsidR="00364045" w:rsidRDefault="00364045">
      <w:r>
        <w:rPr>
          <w:noProof/>
        </w:rPr>
        <w:lastRenderedPageBreak/>
        <w:drawing>
          <wp:inline distT="0" distB="0" distL="0" distR="0" wp14:anchorId="56718E3B" wp14:editId="0880E52C">
            <wp:extent cx="5943600" cy="2114550"/>
            <wp:effectExtent l="57150" t="57150" r="95250" b="952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45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364045" w:rsidRDefault="00364045"/>
    <w:p w:rsidR="00364045" w:rsidRDefault="00364045"/>
    <w:p w:rsidR="00364045" w:rsidRDefault="00364045">
      <w:pPr>
        <w:rPr>
          <w:b/>
        </w:rPr>
      </w:pPr>
    </w:p>
    <w:p w:rsidR="0007641B" w:rsidRDefault="0007641B">
      <w:pPr>
        <w:rPr>
          <w:b/>
        </w:rPr>
      </w:pPr>
    </w:p>
    <w:p w:rsidR="0007641B" w:rsidRPr="0007641B" w:rsidRDefault="0007641B">
      <w:pPr>
        <w:rPr>
          <w:noProof/>
        </w:rPr>
      </w:pPr>
    </w:p>
    <w:p w:rsidR="0007641B" w:rsidRDefault="0007641B">
      <w:pPr>
        <w:rPr>
          <w:b/>
        </w:rPr>
      </w:pPr>
    </w:p>
    <w:p w:rsidR="0007641B" w:rsidRDefault="0007641B">
      <w:pPr>
        <w:rPr>
          <w:b/>
        </w:rPr>
      </w:pPr>
    </w:p>
    <w:p w:rsidR="0007641B" w:rsidRDefault="0007641B">
      <w:pPr>
        <w:rPr>
          <w:b/>
        </w:rPr>
      </w:pPr>
    </w:p>
    <w:p w:rsidR="0007641B" w:rsidRDefault="0007641B">
      <w:pPr>
        <w:rPr>
          <w:b/>
        </w:rPr>
      </w:pPr>
    </w:p>
    <w:p w:rsidR="0007641B" w:rsidRDefault="0007641B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9E3205">
      <w:pPr>
        <w:rPr>
          <w:b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BD882F8" wp14:editId="2C25322C">
            <wp:simplePos x="0" y="0"/>
            <wp:positionH relativeFrom="column">
              <wp:posOffset>3204845</wp:posOffset>
            </wp:positionH>
            <wp:positionV relativeFrom="paragraph">
              <wp:posOffset>-576580</wp:posOffset>
            </wp:positionV>
            <wp:extent cx="2742565" cy="1160780"/>
            <wp:effectExtent l="38100" t="38100" r="95885" b="9652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207"/>
                    <a:stretch/>
                  </pic:blipFill>
                  <pic:spPr bwMode="auto">
                    <a:xfrm>
                      <a:off x="0" y="0"/>
                      <a:ext cx="2742565" cy="1160780"/>
                    </a:xfrm>
                    <a:prstGeom prst="rect">
                      <a:avLst/>
                    </a:prstGeom>
                    <a:ln w="6350"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997339F" wp14:editId="38A44370">
            <wp:simplePos x="0" y="0"/>
            <wp:positionH relativeFrom="margin">
              <wp:posOffset>11430</wp:posOffset>
            </wp:positionH>
            <wp:positionV relativeFrom="paragraph">
              <wp:posOffset>-568325</wp:posOffset>
            </wp:positionV>
            <wp:extent cx="2742565" cy="1143000"/>
            <wp:effectExtent l="0" t="0" r="63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994"/>
                    <a:stretch/>
                  </pic:blipFill>
                  <pic:spPr bwMode="auto">
                    <a:xfrm>
                      <a:off x="0" y="0"/>
                      <a:ext cx="2742565" cy="1143000"/>
                    </a:xfrm>
                    <a:prstGeom prst="rect">
                      <a:avLst/>
                    </a:prstGeom>
                    <a:ln w="6350"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B5A5A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0BBF017" wp14:editId="14F65203">
                <wp:simplePos x="0" y="0"/>
                <wp:positionH relativeFrom="margin">
                  <wp:posOffset>2838450</wp:posOffset>
                </wp:positionH>
                <wp:positionV relativeFrom="paragraph">
                  <wp:posOffset>-103505</wp:posOffset>
                </wp:positionV>
                <wp:extent cx="237645" cy="214604"/>
                <wp:effectExtent l="0" t="19050" r="29210" b="33655"/>
                <wp:wrapNone/>
                <wp:docPr id="22" name="Right Arrow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645" cy="214604"/>
                        </a:xfrm>
                        <a:prstGeom prst="rightArrow">
                          <a:avLst>
                            <a:gd name="adj1" fmla="val 50000"/>
                            <a:gd name="adj2" fmla="val 54621"/>
                          </a:avLst>
                        </a:prstGeom>
                        <a:noFill/>
                        <a:ln w="6350"/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03AEF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22" o:spid="_x0000_s1026" type="#_x0000_t13" style="position:absolute;margin-left:223.5pt;margin-top:-8.15pt;width:18.7pt;height:16.9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" adj="10946" filled="f" strokecolor="#4579b8 [3044]" strokeweight=".5pt">
                <w10:wrap anchorx="margin"/>
              </v:shape>
            </w:pict>
          </mc:Fallback>
        </mc:AlternateContent>
      </w: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9E3205">
      <w:pPr>
        <w:rPr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8D4F6D9" wp14:editId="3D0EADE9">
            <wp:simplePos x="0" y="0"/>
            <wp:positionH relativeFrom="column">
              <wp:posOffset>3204845</wp:posOffset>
            </wp:positionH>
            <wp:positionV relativeFrom="paragraph">
              <wp:posOffset>190500</wp:posOffset>
            </wp:positionV>
            <wp:extent cx="2742565" cy="937895"/>
            <wp:effectExtent l="38100" t="38100" r="95885" b="9080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119"/>
                    <a:stretch/>
                  </pic:blipFill>
                  <pic:spPr bwMode="auto">
                    <a:xfrm>
                      <a:off x="0" y="0"/>
                      <a:ext cx="2742565" cy="937895"/>
                    </a:xfrm>
                    <a:prstGeom prst="rect">
                      <a:avLst/>
                    </a:prstGeom>
                    <a:ln w="6350"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679F25EC" wp14:editId="5F7EC977">
            <wp:simplePos x="0" y="0"/>
            <wp:positionH relativeFrom="column">
              <wp:posOffset>11430</wp:posOffset>
            </wp:positionH>
            <wp:positionV relativeFrom="paragraph">
              <wp:posOffset>85725</wp:posOffset>
            </wp:positionV>
            <wp:extent cx="2742565" cy="1147445"/>
            <wp:effectExtent l="0" t="0" r="635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2" b="44212"/>
                    <a:stretch/>
                  </pic:blipFill>
                  <pic:spPr bwMode="auto">
                    <a:xfrm>
                      <a:off x="0" y="0"/>
                      <a:ext cx="2742565" cy="1147445"/>
                    </a:xfrm>
                    <a:prstGeom prst="rect">
                      <a:avLst/>
                    </a:prstGeom>
                    <a:ln w="6350"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E03C84D" wp14:editId="1228054C">
                <wp:simplePos x="0" y="0"/>
                <wp:positionH relativeFrom="margin">
                  <wp:posOffset>2837815</wp:posOffset>
                </wp:positionH>
                <wp:positionV relativeFrom="paragraph">
                  <wp:posOffset>552450</wp:posOffset>
                </wp:positionV>
                <wp:extent cx="237490" cy="213995"/>
                <wp:effectExtent l="0" t="19050" r="29210" b="33655"/>
                <wp:wrapNone/>
                <wp:docPr id="24" name="Right Arr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90" cy="213995"/>
                        </a:xfrm>
                        <a:prstGeom prst="rightArrow">
                          <a:avLst>
                            <a:gd name="adj1" fmla="val 50000"/>
                            <a:gd name="adj2" fmla="val 54621"/>
                          </a:avLst>
                        </a:prstGeom>
                        <a:noFill/>
                        <a:ln w="6350"/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FC997" id="Right Arrow 24" o:spid="_x0000_s1026" type="#_x0000_t13" style="position:absolute;margin-left:223.45pt;margin-top:43.5pt;width:18.7pt;height:16.8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" adj="10969" filled="f" strokecolor="#4579b8 [3044]" strokeweight=".5pt">
                <w10:wrap anchorx="margin"/>
              </v:shape>
            </w:pict>
          </mc:Fallback>
        </mc:AlternateContent>
      </w: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9E3205">
      <w:pPr>
        <w:rPr>
          <w:b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7A4167B" wp14:editId="0CFF2EB3">
            <wp:simplePos x="0" y="0"/>
            <wp:positionH relativeFrom="column">
              <wp:posOffset>3204845</wp:posOffset>
            </wp:positionH>
            <wp:positionV relativeFrom="paragraph">
              <wp:posOffset>207010</wp:posOffset>
            </wp:positionV>
            <wp:extent cx="2741930" cy="928370"/>
            <wp:effectExtent l="38100" t="38100" r="96520" b="2413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254" b="-4241"/>
                    <a:stretch/>
                  </pic:blipFill>
                  <pic:spPr bwMode="auto">
                    <a:xfrm>
                      <a:off x="0" y="0"/>
                      <a:ext cx="2741930" cy="928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59767645" wp14:editId="30A40F35">
            <wp:simplePos x="0" y="0"/>
            <wp:positionH relativeFrom="column">
              <wp:posOffset>11430</wp:posOffset>
            </wp:positionH>
            <wp:positionV relativeFrom="paragraph">
              <wp:posOffset>193040</wp:posOffset>
            </wp:positionV>
            <wp:extent cx="2741930" cy="956310"/>
            <wp:effectExtent l="0" t="0" r="127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508"/>
                    <a:stretch/>
                  </pic:blipFill>
                  <pic:spPr bwMode="auto">
                    <a:xfrm>
                      <a:off x="0" y="0"/>
                      <a:ext cx="2741930" cy="956310"/>
                    </a:xfrm>
                    <a:prstGeom prst="rect">
                      <a:avLst/>
                    </a:prstGeom>
                    <a:ln w="6350"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0B5A5A" w:rsidRDefault="009E3205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E82B70" wp14:editId="05D73099">
                <wp:simplePos x="0" y="0"/>
                <wp:positionH relativeFrom="margin">
                  <wp:posOffset>2851785</wp:posOffset>
                </wp:positionH>
                <wp:positionV relativeFrom="paragraph">
                  <wp:posOffset>271145</wp:posOffset>
                </wp:positionV>
                <wp:extent cx="237490" cy="213995"/>
                <wp:effectExtent l="0" t="19050" r="29210" b="33655"/>
                <wp:wrapNone/>
                <wp:docPr id="26" name="Right Arrow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90" cy="213995"/>
                        </a:xfrm>
                        <a:prstGeom prst="rightArrow">
                          <a:avLst>
                            <a:gd name="adj1" fmla="val 50000"/>
                            <a:gd name="adj2" fmla="val 54621"/>
                          </a:avLst>
                        </a:prstGeom>
                        <a:noFill/>
                        <a:ln w="6350"/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DE1D8" id="Right Arrow 26" o:spid="_x0000_s1026" type="#_x0000_t13" style="position:absolute;margin-left:224.55pt;margin-top:21.35pt;width:18.7pt;height:16.8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" adj="10969" filled="f" strokecolor="#4579b8 [3044]" strokeweight=".5pt">
                <w10:wrap anchorx="margin"/>
              </v:shape>
            </w:pict>
          </mc:Fallback>
        </mc:AlternateContent>
      </w: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0B5A5A">
      <w:pPr>
        <w:rPr>
          <w:b/>
        </w:rPr>
      </w:pPr>
    </w:p>
    <w:p w:rsidR="000B5A5A" w:rsidRDefault="009E3205">
      <w:pPr>
        <w:rPr>
          <w:b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B792D6A" wp14:editId="42CFFD85">
            <wp:simplePos x="0" y="0"/>
            <wp:positionH relativeFrom="margin">
              <wp:posOffset>3204845</wp:posOffset>
            </wp:positionH>
            <wp:positionV relativeFrom="paragraph">
              <wp:posOffset>199390</wp:posOffset>
            </wp:positionV>
            <wp:extent cx="2742565" cy="889635"/>
            <wp:effectExtent l="38100" t="38100" r="95885" b="10096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776"/>
                    <a:stretch/>
                  </pic:blipFill>
                  <pic:spPr bwMode="auto">
                    <a:xfrm>
                      <a:off x="0" y="0"/>
                      <a:ext cx="2742565" cy="889635"/>
                    </a:xfrm>
                    <a:prstGeom prst="rect">
                      <a:avLst/>
                    </a:prstGeom>
                    <a:ln w="6350"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0B5A5A">
        <w:rPr>
          <w:noProof/>
        </w:rPr>
        <w:drawing>
          <wp:anchor distT="0" distB="0" distL="114300" distR="114300" simplePos="0" relativeHeight="251663360" behindDoc="0" locked="0" layoutInCell="1" allowOverlap="1" wp14:anchorId="6F2FE4DE" wp14:editId="1B6BF902">
            <wp:simplePos x="0" y="0"/>
            <wp:positionH relativeFrom="column">
              <wp:posOffset>11430</wp:posOffset>
            </wp:positionH>
            <wp:positionV relativeFrom="paragraph">
              <wp:posOffset>133985</wp:posOffset>
            </wp:positionV>
            <wp:extent cx="2742565" cy="1021080"/>
            <wp:effectExtent l="0" t="0" r="635" b="762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951"/>
                    <a:stretch/>
                  </pic:blipFill>
                  <pic:spPr bwMode="auto">
                    <a:xfrm>
                      <a:off x="0" y="0"/>
                      <a:ext cx="2742565" cy="1021080"/>
                    </a:xfrm>
                    <a:prstGeom prst="rect">
                      <a:avLst/>
                    </a:prstGeom>
                    <a:ln w="6350"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9E3205" w:rsidRDefault="009E3205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C2796D1" wp14:editId="75D1AFC2">
                <wp:simplePos x="0" y="0"/>
                <wp:positionH relativeFrom="margin">
                  <wp:posOffset>2833370</wp:posOffset>
                </wp:positionH>
                <wp:positionV relativeFrom="paragraph">
                  <wp:posOffset>245110</wp:posOffset>
                </wp:positionV>
                <wp:extent cx="237490" cy="213995"/>
                <wp:effectExtent l="0" t="19050" r="29210" b="33655"/>
                <wp:wrapNone/>
                <wp:docPr id="25" name="Right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90" cy="213995"/>
                        </a:xfrm>
                        <a:prstGeom prst="rightArrow">
                          <a:avLst>
                            <a:gd name="adj1" fmla="val 50000"/>
                            <a:gd name="adj2" fmla="val 54621"/>
                          </a:avLst>
                        </a:prstGeom>
                        <a:noFill/>
                        <a:ln w="6350"/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A7026" id="Right Arrow 25" o:spid="_x0000_s1026" type="#_x0000_t13" style="position:absolute;margin-left:223.1pt;margin-top:19.3pt;width:18.7pt;height:16.8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" adj="10969" filled="f" strokecolor="#4579b8 [3044]" strokeweight=".5pt">
                <w10:wrap anchorx="margin"/>
              </v:shape>
            </w:pict>
          </mc:Fallback>
        </mc:AlternateContent>
      </w:r>
    </w:p>
    <w:p w:rsidR="009E3205" w:rsidRDefault="009E3205">
      <w:pPr>
        <w:rPr>
          <w:b/>
        </w:rPr>
      </w:pPr>
    </w:p>
    <w:p w:rsidR="009E3205" w:rsidRDefault="009E3205">
      <w:pPr>
        <w:rPr>
          <w:b/>
        </w:rPr>
      </w:pPr>
    </w:p>
    <w:p w:rsidR="009E3205" w:rsidRDefault="009E3205">
      <w:pPr>
        <w:rPr>
          <w:b/>
        </w:rPr>
      </w:pPr>
    </w:p>
    <w:p w:rsidR="009E3205" w:rsidRDefault="009E3205">
      <w:pPr>
        <w:rPr>
          <w:b/>
        </w:rPr>
      </w:pPr>
    </w:p>
    <w:p w:rsidR="009E3205" w:rsidRDefault="009E3205">
      <w:pPr>
        <w:rPr>
          <w:b/>
        </w:rPr>
      </w:pPr>
    </w:p>
    <w:p w:rsidR="009E3205" w:rsidRDefault="009E3205">
      <w:pPr>
        <w:rPr>
          <w:b/>
        </w:rPr>
      </w:pPr>
    </w:p>
    <w:p w:rsidR="000B5A5A" w:rsidRPr="00364045" w:rsidRDefault="000B5A5A">
      <w:pPr>
        <w:rPr>
          <w:b/>
        </w:rPr>
      </w:pPr>
      <w:bookmarkStart w:id="0" w:name="_GoBack"/>
      <w:bookmarkEnd w:id="0"/>
    </w:p>
    <w:sectPr w:rsidR="000B5A5A" w:rsidRPr="0036404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5376D19"/>
    <w:multiLevelType w:val="multilevel"/>
    <w:tmpl w:val="A164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BB43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6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6FA"/>
    <w:rsid w:val="0007641B"/>
    <w:rsid w:val="000B5A5A"/>
    <w:rsid w:val="00265E20"/>
    <w:rsid w:val="00364045"/>
    <w:rsid w:val="003B1700"/>
    <w:rsid w:val="004E29B3"/>
    <w:rsid w:val="00590D07"/>
    <w:rsid w:val="00784D58"/>
    <w:rsid w:val="008D6863"/>
    <w:rsid w:val="009E320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E905F5-5B66-4C1B-B658-8DCD17C11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rmarkdown.rstudio.com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5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>Rose-Hulman Institute of Technology</Company>
  <LinksUpToDate>false</LinksUpToDate>
  <CharactersWithSpaces>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Richard Layton</dc:creator>
  <cp:lastModifiedBy>Layton, Richard A</cp:lastModifiedBy>
  <cp:revision>5</cp:revision>
  <dcterms:created xsi:type="dcterms:W3CDTF">2015-08-15T19:57:00Z</dcterms:created>
  <dcterms:modified xsi:type="dcterms:W3CDTF">2015-08-15T21:58:00Z</dcterms:modified>
</cp:coreProperties>
</file>